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26d4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f0ae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3ae5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a42186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